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9D03BA" w14:textId="67F94D1D" w:rsidR="00D92C82" w:rsidRDefault="00D92C82" w:rsidP="00D92C8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unter Seitz</w:t>
      </w:r>
    </w:p>
    <w:p w14:paraId="24569147" w14:textId="54B4F39A" w:rsidR="00D92C82" w:rsidRDefault="00D92C82" w:rsidP="00D92C8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fessor </w:t>
      </w:r>
      <w:r w:rsidR="001E17A1">
        <w:rPr>
          <w:rFonts w:ascii="Times New Roman" w:hAnsi="Times New Roman" w:cs="Times New Roman"/>
          <w:sz w:val="24"/>
          <w:szCs w:val="24"/>
        </w:rPr>
        <w:t>Bin Wang</w:t>
      </w:r>
    </w:p>
    <w:p w14:paraId="31A962A9" w14:textId="08979CAC" w:rsidR="001E17A1" w:rsidRDefault="001E17A1" w:rsidP="00D92C8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S-1181</w:t>
      </w:r>
    </w:p>
    <w:p w14:paraId="07AE1FE4" w14:textId="1250FE51" w:rsidR="00D92C82" w:rsidRDefault="001E17A1" w:rsidP="001E17A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ly 17, 2022</w:t>
      </w:r>
    </w:p>
    <w:p w14:paraId="53A2EE11" w14:textId="02A4CF37" w:rsidR="001F04CC" w:rsidRDefault="001F04CC" w:rsidP="001F04C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mulation Analysis</w:t>
      </w:r>
    </w:p>
    <w:p w14:paraId="45471234" w14:textId="66D0519E" w:rsidR="00B96208" w:rsidRDefault="001F04CC" w:rsidP="00DE25A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e purpose of this paper is to find the way to decrease the number of unused checkout lanes and increase the customer </w:t>
      </w:r>
      <w:r w:rsidR="00AF3930">
        <w:rPr>
          <w:rFonts w:ascii="Times New Roman" w:hAnsi="Times New Roman" w:cs="Times New Roman"/>
          <w:sz w:val="24"/>
          <w:szCs w:val="24"/>
        </w:rPr>
        <w:t>throughput</w:t>
      </w:r>
      <w:r>
        <w:rPr>
          <w:rFonts w:ascii="Times New Roman" w:hAnsi="Times New Roman" w:cs="Times New Roman"/>
          <w:sz w:val="24"/>
          <w:szCs w:val="24"/>
        </w:rPr>
        <w:t xml:space="preserve">. This program determines the optimization and the efficiency of customer throughput when being achieved. The given “arrival.txt” file, the average </w:t>
      </w:r>
      <w:r w:rsidR="00B96208">
        <w:rPr>
          <w:rFonts w:ascii="Times New Roman" w:hAnsi="Times New Roman" w:cs="Times New Roman"/>
          <w:sz w:val="24"/>
          <w:szCs w:val="24"/>
        </w:rPr>
        <w:t>wait times for each of the lanes is</w:t>
      </w:r>
      <w:r w:rsidR="002E172D">
        <w:rPr>
          <w:rFonts w:ascii="Times New Roman" w:hAnsi="Times New Roman" w:cs="Times New Roman"/>
          <w:sz w:val="24"/>
          <w:szCs w:val="24"/>
        </w:rPr>
        <w:t xml:space="preserve"> 12.861</w:t>
      </w:r>
      <w:r w:rsidR="00CB6B04">
        <w:rPr>
          <w:rFonts w:ascii="Times New Roman" w:hAnsi="Times New Roman" w:cs="Times New Roman"/>
          <w:sz w:val="24"/>
          <w:szCs w:val="24"/>
        </w:rPr>
        <w:t xml:space="preserve"> minutes</w:t>
      </w:r>
      <w:r w:rsidR="002E172D">
        <w:rPr>
          <w:rFonts w:ascii="Times New Roman" w:hAnsi="Times New Roman" w:cs="Times New Roman"/>
          <w:sz w:val="24"/>
          <w:szCs w:val="24"/>
        </w:rPr>
        <w:t xml:space="preserve">. </w:t>
      </w:r>
      <w:r w:rsidR="00CB6B04">
        <w:rPr>
          <w:rFonts w:ascii="Times New Roman" w:hAnsi="Times New Roman" w:cs="Times New Roman"/>
          <w:sz w:val="24"/>
          <w:szCs w:val="24"/>
        </w:rPr>
        <w:t xml:space="preserve">Every regular </w:t>
      </w:r>
      <w:proofErr w:type="gramStart"/>
      <w:r w:rsidR="00CB6B04">
        <w:rPr>
          <w:rFonts w:ascii="Times New Roman" w:hAnsi="Times New Roman" w:cs="Times New Roman"/>
          <w:sz w:val="24"/>
          <w:szCs w:val="24"/>
        </w:rPr>
        <w:t>lanes</w:t>
      </w:r>
      <w:proofErr w:type="gramEnd"/>
      <w:r w:rsidR="00CB6B04">
        <w:rPr>
          <w:rFonts w:ascii="Times New Roman" w:hAnsi="Times New Roman" w:cs="Times New Roman"/>
          <w:sz w:val="24"/>
          <w:szCs w:val="24"/>
        </w:rPr>
        <w:t xml:space="preserve"> gets approximately the same average wait times per minute</w:t>
      </w:r>
      <w:r w:rsidR="002F123B">
        <w:rPr>
          <w:rFonts w:ascii="Times New Roman" w:hAnsi="Times New Roman" w:cs="Times New Roman"/>
          <w:sz w:val="24"/>
          <w:szCs w:val="24"/>
        </w:rPr>
        <w:t xml:space="preserve"> in the intervals of 19 minutes. </w:t>
      </w:r>
      <w:r w:rsidR="0069242A">
        <w:rPr>
          <w:rFonts w:ascii="Times New Roman" w:hAnsi="Times New Roman" w:cs="Times New Roman"/>
          <w:sz w:val="24"/>
          <w:szCs w:val="24"/>
        </w:rPr>
        <w:t xml:space="preserve">While the express lanes also have the same wait times in the intervals of 3 minutes. </w:t>
      </w:r>
    </w:p>
    <w:p w14:paraId="5D7B97E0" w14:textId="249A7BE6" w:rsidR="0069242A" w:rsidRDefault="00F35106" w:rsidP="00DE25A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e problem of opening more lanes will lead to </w:t>
      </w:r>
      <w:r w:rsidR="00652036">
        <w:rPr>
          <w:rFonts w:ascii="Times New Roman" w:hAnsi="Times New Roman" w:cs="Times New Roman"/>
          <w:sz w:val="24"/>
          <w:szCs w:val="24"/>
        </w:rPr>
        <w:t xml:space="preserve">more to costs to maintain and the wait time would be concerning if it were to close one lane. </w:t>
      </w:r>
      <w:r w:rsidR="00FF105B">
        <w:rPr>
          <w:rFonts w:ascii="Times New Roman" w:hAnsi="Times New Roman" w:cs="Times New Roman"/>
          <w:sz w:val="24"/>
          <w:szCs w:val="24"/>
        </w:rPr>
        <w:t xml:space="preserve">It also </w:t>
      </w:r>
      <w:r w:rsidR="0099686F">
        <w:rPr>
          <w:rFonts w:ascii="Times New Roman" w:hAnsi="Times New Roman" w:cs="Times New Roman"/>
          <w:sz w:val="24"/>
          <w:szCs w:val="24"/>
        </w:rPr>
        <w:t>has</w:t>
      </w:r>
      <w:r w:rsidR="00FF105B">
        <w:rPr>
          <w:rFonts w:ascii="Times New Roman" w:hAnsi="Times New Roman" w:cs="Times New Roman"/>
          <w:sz w:val="24"/>
          <w:szCs w:val="24"/>
        </w:rPr>
        <w:t xml:space="preserve"> the cost</w:t>
      </w:r>
      <w:r w:rsidR="00655117">
        <w:rPr>
          <w:rFonts w:ascii="Times New Roman" w:hAnsi="Times New Roman" w:cs="Times New Roman"/>
          <w:sz w:val="24"/>
          <w:szCs w:val="24"/>
        </w:rPr>
        <w:t xml:space="preserve">s will </w:t>
      </w:r>
      <w:r w:rsidR="0099686F">
        <w:rPr>
          <w:rFonts w:ascii="Times New Roman" w:hAnsi="Times New Roman" w:cs="Times New Roman"/>
          <w:sz w:val="24"/>
          <w:szCs w:val="24"/>
        </w:rPr>
        <w:t xml:space="preserve">intensify the problem though. </w:t>
      </w:r>
      <w:r w:rsidR="006C2725">
        <w:rPr>
          <w:rFonts w:ascii="Times New Roman" w:hAnsi="Times New Roman" w:cs="Times New Roman"/>
          <w:sz w:val="24"/>
          <w:szCs w:val="24"/>
        </w:rPr>
        <w:t xml:space="preserve">The optimal average wait time is 12 minutes </w:t>
      </w:r>
      <w:r w:rsidR="00D97AE8">
        <w:rPr>
          <w:rFonts w:ascii="Times New Roman" w:hAnsi="Times New Roman" w:cs="Times New Roman"/>
          <w:sz w:val="24"/>
          <w:szCs w:val="24"/>
        </w:rPr>
        <w:t xml:space="preserve">and </w:t>
      </w:r>
      <w:r w:rsidR="00685B14">
        <w:rPr>
          <w:rFonts w:ascii="Times New Roman" w:hAnsi="Times New Roman" w:cs="Times New Roman"/>
          <w:sz w:val="24"/>
          <w:szCs w:val="24"/>
        </w:rPr>
        <w:t xml:space="preserve">the overall effectiveness of having </w:t>
      </w:r>
      <w:r w:rsidR="00A57B1B">
        <w:rPr>
          <w:rFonts w:ascii="Times New Roman" w:hAnsi="Times New Roman" w:cs="Times New Roman"/>
          <w:sz w:val="24"/>
          <w:szCs w:val="24"/>
        </w:rPr>
        <w:t xml:space="preserve">8 regular lanes and 3 express lanes would not suffice the efficiency. </w:t>
      </w:r>
      <w:r w:rsidR="009C3D11">
        <w:rPr>
          <w:rFonts w:ascii="Times New Roman" w:hAnsi="Times New Roman" w:cs="Times New Roman"/>
          <w:sz w:val="24"/>
          <w:szCs w:val="24"/>
        </w:rPr>
        <w:t xml:space="preserve"> While the closed lanes can be included, but it would not </w:t>
      </w:r>
      <w:r w:rsidR="007D3ED7">
        <w:rPr>
          <w:rFonts w:ascii="Times New Roman" w:hAnsi="Times New Roman" w:cs="Times New Roman"/>
          <w:sz w:val="24"/>
          <w:szCs w:val="24"/>
        </w:rPr>
        <w:t xml:space="preserve">do the same as mentioned above. </w:t>
      </w:r>
    </w:p>
    <w:p w14:paraId="1457774C" w14:textId="22E68841" w:rsidR="00A57B1B" w:rsidRPr="001F04CC" w:rsidRDefault="00A57B1B" w:rsidP="00DE25A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Altogether, the best possible </w:t>
      </w:r>
      <w:r w:rsidR="00EA7EA8">
        <w:rPr>
          <w:rFonts w:ascii="Times New Roman" w:hAnsi="Times New Roman" w:cs="Times New Roman"/>
          <w:sz w:val="24"/>
          <w:szCs w:val="24"/>
        </w:rPr>
        <w:t xml:space="preserve">solution to how many lanes should be used for this grocery store. </w:t>
      </w:r>
      <w:r w:rsidR="00D976CC">
        <w:rPr>
          <w:rFonts w:ascii="Times New Roman" w:hAnsi="Times New Roman" w:cs="Times New Roman"/>
          <w:sz w:val="24"/>
          <w:szCs w:val="24"/>
        </w:rPr>
        <w:t xml:space="preserve">The best efficient solution is to have nine regular lanes, three express lanes, and zero closed lanes. This would result in most optimal lane usage and the best customer </w:t>
      </w:r>
      <w:r w:rsidR="005D5677">
        <w:rPr>
          <w:rFonts w:ascii="Times New Roman" w:hAnsi="Times New Roman" w:cs="Times New Roman"/>
          <w:sz w:val="24"/>
          <w:szCs w:val="24"/>
        </w:rPr>
        <w:t xml:space="preserve">efficiency when coming to the store. </w:t>
      </w:r>
    </w:p>
    <w:p w14:paraId="15C4888E" w14:textId="72E09E06" w:rsidR="00C21F30" w:rsidRPr="001F04CC" w:rsidRDefault="00C21F30" w:rsidP="001F04C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C21F30" w:rsidRPr="001F04C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C818E4" w14:textId="77777777" w:rsidR="00F33FE9" w:rsidRDefault="00F33FE9" w:rsidP="00F33FE9">
      <w:pPr>
        <w:spacing w:after="0" w:line="240" w:lineRule="auto"/>
      </w:pPr>
      <w:r>
        <w:separator/>
      </w:r>
    </w:p>
  </w:endnote>
  <w:endnote w:type="continuationSeparator" w:id="0">
    <w:p w14:paraId="0B217A0A" w14:textId="77777777" w:rsidR="00F33FE9" w:rsidRDefault="00F33FE9" w:rsidP="00F33F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58F0F6" w14:textId="77777777" w:rsidR="00F33FE9" w:rsidRDefault="00F33F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4CAF4" w14:textId="77777777" w:rsidR="00F33FE9" w:rsidRDefault="00F33F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D2EFEC" w14:textId="77777777" w:rsidR="00F33FE9" w:rsidRDefault="00F33F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185B3F" w14:textId="77777777" w:rsidR="00F33FE9" w:rsidRDefault="00F33FE9" w:rsidP="00F33FE9">
      <w:pPr>
        <w:spacing w:after="0" w:line="240" w:lineRule="auto"/>
      </w:pPr>
      <w:r>
        <w:separator/>
      </w:r>
    </w:p>
  </w:footnote>
  <w:footnote w:type="continuationSeparator" w:id="0">
    <w:p w14:paraId="6325A143" w14:textId="77777777" w:rsidR="00F33FE9" w:rsidRDefault="00F33FE9" w:rsidP="00F33F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90590B" w14:textId="77777777" w:rsidR="00F33FE9" w:rsidRDefault="00F33F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B22F8" w14:textId="0BCF12F9" w:rsidR="00F33FE9" w:rsidRPr="00F33FE9" w:rsidRDefault="00F33FE9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F33FE9">
      <w:rPr>
        <w:rFonts w:ascii="Times New Roman" w:hAnsi="Times New Roman" w:cs="Times New Roman"/>
        <w:sz w:val="24"/>
        <w:szCs w:val="24"/>
      </w:rPr>
      <w:t xml:space="preserve">Seitz </w:t>
    </w:r>
    <w:sdt>
      <w:sdtPr>
        <w:rPr>
          <w:rFonts w:ascii="Times New Roman" w:hAnsi="Times New Roman" w:cs="Times New Roman"/>
          <w:sz w:val="24"/>
          <w:szCs w:val="24"/>
        </w:rPr>
        <w:id w:val="148813119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F33FE9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F33FE9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F33FE9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F33FE9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F33FE9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78F810BD" w14:textId="77777777" w:rsidR="00F33FE9" w:rsidRPr="00F33FE9" w:rsidRDefault="00F33FE9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D5C4D" w14:textId="77777777" w:rsidR="00F33FE9" w:rsidRDefault="00F33FE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0MDI2NLE0NDI1NLVQ0lEKTi0uzszPAykwqQUApVv88iwAAAA="/>
  </w:docVars>
  <w:rsids>
    <w:rsidRoot w:val="001F04CC"/>
    <w:rsid w:val="001E17A1"/>
    <w:rsid w:val="001F04CC"/>
    <w:rsid w:val="002E172D"/>
    <w:rsid w:val="002F123B"/>
    <w:rsid w:val="003845C6"/>
    <w:rsid w:val="005D5677"/>
    <w:rsid w:val="00652036"/>
    <w:rsid w:val="00655117"/>
    <w:rsid w:val="00685B14"/>
    <w:rsid w:val="0069242A"/>
    <w:rsid w:val="006C2725"/>
    <w:rsid w:val="00766BC6"/>
    <w:rsid w:val="007D3ED7"/>
    <w:rsid w:val="0083515A"/>
    <w:rsid w:val="0099686F"/>
    <w:rsid w:val="009C3D11"/>
    <w:rsid w:val="00A57B1B"/>
    <w:rsid w:val="00AF3930"/>
    <w:rsid w:val="00B96208"/>
    <w:rsid w:val="00C21F30"/>
    <w:rsid w:val="00CB6B04"/>
    <w:rsid w:val="00D92C82"/>
    <w:rsid w:val="00D976CC"/>
    <w:rsid w:val="00D97AE8"/>
    <w:rsid w:val="00DE25AF"/>
    <w:rsid w:val="00EA7EA8"/>
    <w:rsid w:val="00F33FE9"/>
    <w:rsid w:val="00F35106"/>
    <w:rsid w:val="00FF1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550124"/>
  <w15:chartTrackingRefBased/>
  <w15:docId w15:val="{6CE34CF9-BAD5-4A8B-9285-892ED0EFDC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3F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3FE9"/>
  </w:style>
  <w:style w:type="paragraph" w:styleId="Footer">
    <w:name w:val="footer"/>
    <w:basedOn w:val="Normal"/>
    <w:link w:val="FooterChar"/>
    <w:uiPriority w:val="99"/>
    <w:unhideWhenUsed/>
    <w:rsid w:val="00F33F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3F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1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ef Seitz</dc:creator>
  <cp:keywords/>
  <dc:description/>
  <cp:lastModifiedBy>Chief Seitz</cp:lastModifiedBy>
  <cp:revision>2</cp:revision>
  <dcterms:created xsi:type="dcterms:W3CDTF">2022-07-17T15:16:00Z</dcterms:created>
  <dcterms:modified xsi:type="dcterms:W3CDTF">2022-07-17T15:16:00Z</dcterms:modified>
</cp:coreProperties>
</file>